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A197B1" w14:textId="77777777" w:rsidR="0085162A" w:rsidRDefault="0085162A"/>
    <w:p w14:paraId="5FA97B54" w14:textId="77777777" w:rsidR="0085162A" w:rsidRDefault="0085162A"/>
    <w:p w14:paraId="3F2E45D0" w14:textId="77777777" w:rsidR="0085162A" w:rsidRDefault="0085162A"/>
    <w:p w14:paraId="3F5FDEA5" w14:textId="77777777" w:rsidR="0085162A" w:rsidRDefault="0085162A"/>
    <w:p w14:paraId="37F971E1" w14:textId="7ADF12A0" w:rsidR="0085162A" w:rsidRPr="0085162A" w:rsidRDefault="0085162A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85162A">
        <w:rPr>
          <w:rFonts w:ascii="Times New Roman" w:hAnsi="Times New Roman" w:cs="Times New Roman"/>
          <w:b/>
          <w:bCs/>
          <w:sz w:val="40"/>
          <w:szCs w:val="40"/>
        </w:rPr>
        <w:t>NAME</w:t>
      </w:r>
      <w:r>
        <w:rPr>
          <w:rFonts w:ascii="Times New Roman" w:hAnsi="Times New Roman" w:cs="Times New Roman"/>
          <w:b/>
          <w:bCs/>
          <w:sz w:val="40"/>
          <w:szCs w:val="40"/>
        </w:rPr>
        <w:tab/>
      </w:r>
      <w:r>
        <w:rPr>
          <w:rFonts w:ascii="Times New Roman" w:hAnsi="Times New Roman" w:cs="Times New Roman"/>
          <w:b/>
          <w:bCs/>
          <w:sz w:val="40"/>
          <w:szCs w:val="40"/>
        </w:rPr>
        <w:tab/>
      </w:r>
      <w:r>
        <w:rPr>
          <w:rFonts w:ascii="Times New Roman" w:hAnsi="Times New Roman" w:cs="Times New Roman"/>
          <w:b/>
          <w:bCs/>
          <w:sz w:val="40"/>
          <w:szCs w:val="40"/>
        </w:rPr>
        <w:tab/>
      </w:r>
      <w:r w:rsidRPr="0085162A">
        <w:rPr>
          <w:rFonts w:ascii="Times New Roman" w:hAnsi="Times New Roman" w:cs="Times New Roman"/>
          <w:b/>
          <w:bCs/>
          <w:sz w:val="40"/>
          <w:szCs w:val="40"/>
        </w:rPr>
        <w:t xml:space="preserve">: </w:t>
      </w:r>
      <w:r w:rsidR="00DB24B6">
        <w:rPr>
          <w:rFonts w:ascii="Times New Roman" w:hAnsi="Times New Roman" w:cs="Times New Roman"/>
          <w:b/>
          <w:bCs/>
          <w:sz w:val="40"/>
          <w:szCs w:val="40"/>
        </w:rPr>
        <w:t xml:space="preserve"> SHAIK IMRAN</w:t>
      </w:r>
    </w:p>
    <w:p w14:paraId="7264FE81" w14:textId="3DFA8563" w:rsidR="0085162A" w:rsidRPr="0085162A" w:rsidRDefault="0085162A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85162A">
        <w:rPr>
          <w:rFonts w:ascii="Times New Roman" w:hAnsi="Times New Roman" w:cs="Times New Roman"/>
          <w:b/>
          <w:bCs/>
          <w:sz w:val="40"/>
          <w:szCs w:val="40"/>
        </w:rPr>
        <w:t xml:space="preserve">REGISTER </w:t>
      </w:r>
      <w:proofErr w:type="gramStart"/>
      <w:r w:rsidRPr="0085162A">
        <w:rPr>
          <w:rFonts w:ascii="Times New Roman" w:hAnsi="Times New Roman" w:cs="Times New Roman"/>
          <w:b/>
          <w:bCs/>
          <w:sz w:val="40"/>
          <w:szCs w:val="40"/>
        </w:rPr>
        <w:t>N</w:t>
      </w:r>
      <w:r>
        <w:rPr>
          <w:rFonts w:ascii="Times New Roman" w:hAnsi="Times New Roman" w:cs="Times New Roman"/>
          <w:b/>
          <w:bCs/>
          <w:sz w:val="40"/>
          <w:szCs w:val="40"/>
        </w:rPr>
        <w:t>O</w:t>
      </w:r>
      <w:r w:rsidRPr="0085162A">
        <w:rPr>
          <w:rFonts w:ascii="Times New Roman" w:hAnsi="Times New Roman" w:cs="Times New Roman"/>
          <w:b/>
          <w:bCs/>
          <w:sz w:val="40"/>
          <w:szCs w:val="40"/>
        </w:rPr>
        <w:t xml:space="preserve"> :</w:t>
      </w:r>
      <w:proofErr w:type="gramEnd"/>
      <w:r w:rsidRPr="0085162A"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  <w:r w:rsidR="00DB24B6">
        <w:rPr>
          <w:rFonts w:ascii="Times New Roman" w:hAnsi="Times New Roman" w:cs="Times New Roman"/>
          <w:b/>
          <w:bCs/>
          <w:sz w:val="40"/>
          <w:szCs w:val="40"/>
        </w:rPr>
        <w:t xml:space="preserve"> 192210567</w:t>
      </w:r>
    </w:p>
    <w:p w14:paraId="0542D559" w14:textId="6637D19D" w:rsidR="0085162A" w:rsidRPr="0085162A" w:rsidRDefault="0085162A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85162A">
        <w:rPr>
          <w:rFonts w:ascii="Times New Roman" w:hAnsi="Times New Roman" w:cs="Times New Roman"/>
          <w:b/>
          <w:bCs/>
          <w:sz w:val="40"/>
          <w:szCs w:val="40"/>
        </w:rPr>
        <w:t xml:space="preserve">SLOT </w:t>
      </w:r>
      <w:r>
        <w:rPr>
          <w:rFonts w:ascii="Times New Roman" w:hAnsi="Times New Roman" w:cs="Times New Roman"/>
          <w:b/>
          <w:bCs/>
          <w:sz w:val="40"/>
          <w:szCs w:val="40"/>
        </w:rPr>
        <w:tab/>
      </w:r>
      <w:r>
        <w:rPr>
          <w:rFonts w:ascii="Times New Roman" w:hAnsi="Times New Roman" w:cs="Times New Roman"/>
          <w:b/>
          <w:bCs/>
          <w:sz w:val="40"/>
          <w:szCs w:val="40"/>
        </w:rPr>
        <w:tab/>
      </w:r>
      <w:r>
        <w:rPr>
          <w:rFonts w:ascii="Times New Roman" w:hAnsi="Times New Roman" w:cs="Times New Roman"/>
          <w:b/>
          <w:bCs/>
          <w:sz w:val="40"/>
          <w:szCs w:val="40"/>
        </w:rPr>
        <w:tab/>
      </w:r>
      <w:r w:rsidRPr="0085162A">
        <w:rPr>
          <w:rFonts w:ascii="Times New Roman" w:hAnsi="Times New Roman" w:cs="Times New Roman"/>
          <w:b/>
          <w:bCs/>
          <w:sz w:val="40"/>
          <w:szCs w:val="40"/>
        </w:rPr>
        <w:t xml:space="preserve">: </w:t>
      </w:r>
      <w:r w:rsidR="00DB24B6">
        <w:rPr>
          <w:rFonts w:ascii="Times New Roman" w:hAnsi="Times New Roman" w:cs="Times New Roman"/>
          <w:b/>
          <w:bCs/>
          <w:sz w:val="40"/>
          <w:szCs w:val="40"/>
        </w:rPr>
        <w:t xml:space="preserve"> B</w:t>
      </w:r>
    </w:p>
    <w:p w14:paraId="165B83E5" w14:textId="3A197D29" w:rsidR="0085162A" w:rsidRPr="0085162A" w:rsidRDefault="0085162A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85162A">
        <w:rPr>
          <w:rFonts w:ascii="Times New Roman" w:hAnsi="Times New Roman" w:cs="Times New Roman"/>
          <w:b/>
          <w:bCs/>
          <w:sz w:val="40"/>
          <w:szCs w:val="40"/>
        </w:rPr>
        <w:t xml:space="preserve">SUBJECT </w:t>
      </w:r>
      <w:proofErr w:type="gramStart"/>
      <w:r w:rsidRPr="0085162A">
        <w:rPr>
          <w:rFonts w:ascii="Times New Roman" w:hAnsi="Times New Roman" w:cs="Times New Roman"/>
          <w:b/>
          <w:bCs/>
          <w:sz w:val="40"/>
          <w:szCs w:val="40"/>
        </w:rPr>
        <w:t>CODE :</w:t>
      </w:r>
      <w:proofErr w:type="gramEnd"/>
      <w:r w:rsidRPr="0085162A">
        <w:rPr>
          <w:rFonts w:ascii="Times New Roman" w:hAnsi="Times New Roman" w:cs="Times New Roman"/>
          <w:b/>
          <w:bCs/>
          <w:sz w:val="40"/>
          <w:szCs w:val="40"/>
        </w:rPr>
        <w:t xml:space="preserve"> CSA15</w:t>
      </w:r>
      <w:r w:rsidR="00F562DF">
        <w:rPr>
          <w:rFonts w:ascii="Times New Roman" w:hAnsi="Times New Roman" w:cs="Times New Roman"/>
          <w:b/>
          <w:bCs/>
          <w:sz w:val="40"/>
          <w:szCs w:val="40"/>
        </w:rPr>
        <w:t>81</w:t>
      </w:r>
    </w:p>
    <w:p w14:paraId="2E0E07B3" w14:textId="77777777" w:rsidR="0085162A" w:rsidRDefault="0085162A" w:rsidP="0085162A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85162A">
        <w:rPr>
          <w:rFonts w:ascii="Times New Roman" w:hAnsi="Times New Roman" w:cs="Times New Roman"/>
          <w:b/>
          <w:bCs/>
          <w:sz w:val="40"/>
          <w:szCs w:val="40"/>
        </w:rPr>
        <w:t xml:space="preserve">SUBJECT </w:t>
      </w:r>
      <w:proofErr w:type="gramStart"/>
      <w:r w:rsidRPr="0085162A">
        <w:rPr>
          <w:rFonts w:ascii="Times New Roman" w:hAnsi="Times New Roman" w:cs="Times New Roman"/>
          <w:b/>
          <w:bCs/>
          <w:sz w:val="40"/>
          <w:szCs w:val="40"/>
        </w:rPr>
        <w:t>NAME :</w:t>
      </w:r>
      <w:proofErr w:type="gramEnd"/>
      <w:r w:rsidRPr="0085162A">
        <w:rPr>
          <w:rFonts w:ascii="Times New Roman" w:hAnsi="Times New Roman" w:cs="Times New Roman"/>
          <w:b/>
          <w:bCs/>
          <w:sz w:val="40"/>
          <w:szCs w:val="40"/>
        </w:rPr>
        <w:t xml:space="preserve">  CLOUD COMPUTING AND BIG</w:t>
      </w:r>
    </w:p>
    <w:p w14:paraId="177F4625" w14:textId="77777777" w:rsidR="0085162A" w:rsidRDefault="0085162A" w:rsidP="0085162A">
      <w:pPr>
        <w:ind w:left="2880" w:firstLine="720"/>
        <w:rPr>
          <w:rFonts w:ascii="Times New Roman" w:hAnsi="Times New Roman" w:cs="Times New Roman"/>
          <w:b/>
          <w:bCs/>
          <w:sz w:val="40"/>
          <w:szCs w:val="40"/>
        </w:rPr>
      </w:pPr>
      <w:r w:rsidRPr="0085162A">
        <w:rPr>
          <w:rFonts w:ascii="Times New Roman" w:hAnsi="Times New Roman" w:cs="Times New Roman"/>
          <w:b/>
          <w:bCs/>
          <w:sz w:val="40"/>
          <w:szCs w:val="40"/>
        </w:rPr>
        <w:t xml:space="preserve"> DATA ANALYTICS FOR </w:t>
      </w:r>
    </w:p>
    <w:p w14:paraId="35379491" w14:textId="6B4A2BCD" w:rsidR="0085162A" w:rsidRDefault="0085162A" w:rsidP="0085162A">
      <w:pPr>
        <w:ind w:left="3600"/>
        <w:rPr>
          <w:rFonts w:ascii="Times New Roman" w:hAnsi="Times New Roman" w:cs="Times New Roman"/>
          <w:b/>
          <w:bCs/>
          <w:sz w:val="40"/>
          <w:szCs w:val="40"/>
        </w:rPr>
      </w:pPr>
      <w:r w:rsidRPr="0085162A">
        <w:rPr>
          <w:rFonts w:ascii="Times New Roman" w:hAnsi="Times New Roman" w:cs="Times New Roman"/>
          <w:b/>
          <w:bCs/>
          <w:sz w:val="40"/>
          <w:szCs w:val="40"/>
        </w:rPr>
        <w:t>NETWORK VISUALIZATION</w:t>
      </w:r>
    </w:p>
    <w:p w14:paraId="4B443229" w14:textId="77777777" w:rsidR="0085162A" w:rsidRDefault="0085162A" w:rsidP="0085162A">
      <w:pPr>
        <w:ind w:left="3600"/>
        <w:rPr>
          <w:rFonts w:ascii="Times New Roman" w:hAnsi="Times New Roman" w:cs="Times New Roman"/>
          <w:b/>
          <w:bCs/>
          <w:sz w:val="40"/>
          <w:szCs w:val="40"/>
        </w:rPr>
      </w:pPr>
    </w:p>
    <w:p w14:paraId="03F8F1CC" w14:textId="77777777" w:rsidR="0085162A" w:rsidRDefault="0085162A" w:rsidP="0085162A">
      <w:pPr>
        <w:ind w:left="3600"/>
        <w:rPr>
          <w:rFonts w:ascii="Times New Roman" w:hAnsi="Times New Roman" w:cs="Times New Roman"/>
          <w:b/>
          <w:bCs/>
          <w:sz w:val="40"/>
          <w:szCs w:val="40"/>
        </w:rPr>
      </w:pPr>
    </w:p>
    <w:p w14:paraId="1ECEC6E8" w14:textId="77777777" w:rsidR="0085162A" w:rsidRDefault="0085162A" w:rsidP="0085162A">
      <w:pPr>
        <w:ind w:left="3600"/>
        <w:rPr>
          <w:rFonts w:ascii="Times New Roman" w:hAnsi="Times New Roman" w:cs="Times New Roman"/>
          <w:b/>
          <w:bCs/>
          <w:sz w:val="40"/>
          <w:szCs w:val="40"/>
        </w:rPr>
      </w:pPr>
    </w:p>
    <w:p w14:paraId="1B658ED8" w14:textId="77777777" w:rsidR="0085162A" w:rsidRDefault="0085162A" w:rsidP="0085162A">
      <w:pPr>
        <w:ind w:left="3600"/>
        <w:rPr>
          <w:rFonts w:ascii="Times New Roman" w:hAnsi="Times New Roman" w:cs="Times New Roman"/>
          <w:b/>
          <w:bCs/>
          <w:sz w:val="40"/>
          <w:szCs w:val="40"/>
        </w:rPr>
      </w:pPr>
    </w:p>
    <w:p w14:paraId="1D911395" w14:textId="77777777" w:rsidR="0085162A" w:rsidRDefault="0085162A" w:rsidP="0085162A">
      <w:pPr>
        <w:ind w:left="3600"/>
        <w:rPr>
          <w:rFonts w:ascii="Times New Roman" w:hAnsi="Times New Roman" w:cs="Times New Roman"/>
          <w:b/>
          <w:bCs/>
          <w:sz w:val="40"/>
          <w:szCs w:val="40"/>
        </w:rPr>
      </w:pPr>
    </w:p>
    <w:p w14:paraId="2C5199E4" w14:textId="77777777" w:rsidR="0085162A" w:rsidRDefault="0085162A" w:rsidP="0085162A">
      <w:pPr>
        <w:ind w:left="3600"/>
        <w:rPr>
          <w:rFonts w:ascii="Times New Roman" w:hAnsi="Times New Roman" w:cs="Times New Roman"/>
          <w:b/>
          <w:bCs/>
          <w:sz w:val="40"/>
          <w:szCs w:val="40"/>
        </w:rPr>
      </w:pPr>
    </w:p>
    <w:p w14:paraId="250D1B7D" w14:textId="77777777" w:rsidR="0085162A" w:rsidRDefault="0085162A" w:rsidP="0085162A">
      <w:pPr>
        <w:ind w:left="3600"/>
        <w:rPr>
          <w:rFonts w:ascii="Times New Roman" w:hAnsi="Times New Roman" w:cs="Times New Roman"/>
          <w:b/>
          <w:bCs/>
          <w:sz w:val="40"/>
          <w:szCs w:val="40"/>
        </w:rPr>
      </w:pPr>
    </w:p>
    <w:p w14:paraId="0A29B380" w14:textId="77777777" w:rsidR="0085162A" w:rsidRDefault="0085162A" w:rsidP="0085162A">
      <w:pPr>
        <w:ind w:left="3600"/>
        <w:rPr>
          <w:rFonts w:ascii="Times New Roman" w:hAnsi="Times New Roman" w:cs="Times New Roman"/>
          <w:b/>
          <w:bCs/>
          <w:sz w:val="40"/>
          <w:szCs w:val="40"/>
        </w:rPr>
      </w:pPr>
    </w:p>
    <w:p w14:paraId="03005CDF" w14:textId="77777777" w:rsidR="001A3C0D" w:rsidRDefault="001A3C0D" w:rsidP="0085162A">
      <w:pPr>
        <w:ind w:left="3600"/>
        <w:rPr>
          <w:rFonts w:ascii="Times New Roman" w:hAnsi="Times New Roman" w:cs="Times New Roman"/>
          <w:b/>
          <w:bCs/>
          <w:sz w:val="40"/>
          <w:szCs w:val="40"/>
        </w:rPr>
      </w:pPr>
    </w:p>
    <w:p w14:paraId="138C117D" w14:textId="77777777" w:rsidR="001A3C0D" w:rsidRDefault="001A3C0D" w:rsidP="0085162A">
      <w:pPr>
        <w:ind w:left="3600"/>
        <w:rPr>
          <w:rFonts w:ascii="Times New Roman" w:hAnsi="Times New Roman" w:cs="Times New Roman"/>
          <w:b/>
          <w:bCs/>
          <w:sz w:val="40"/>
          <w:szCs w:val="40"/>
        </w:rPr>
      </w:pPr>
    </w:p>
    <w:p w14:paraId="1162BA68" w14:textId="77777777" w:rsidR="001A3C0D" w:rsidRDefault="001A3C0D" w:rsidP="0085162A">
      <w:pPr>
        <w:ind w:left="3600"/>
        <w:rPr>
          <w:rFonts w:ascii="Times New Roman" w:hAnsi="Times New Roman" w:cs="Times New Roman"/>
          <w:b/>
          <w:bCs/>
          <w:sz w:val="40"/>
          <w:szCs w:val="40"/>
        </w:rPr>
      </w:pPr>
    </w:p>
    <w:p w14:paraId="03E91248" w14:textId="77777777" w:rsidR="0085162A" w:rsidRDefault="0085162A" w:rsidP="0085162A">
      <w:pPr>
        <w:ind w:left="3600"/>
        <w:rPr>
          <w:rFonts w:ascii="Times New Roman" w:hAnsi="Times New Roman" w:cs="Times New Roman"/>
          <w:b/>
          <w:bCs/>
          <w:sz w:val="40"/>
          <w:szCs w:val="40"/>
        </w:rPr>
      </w:pPr>
    </w:p>
    <w:p w14:paraId="000374DB" w14:textId="77777777" w:rsidR="0085162A" w:rsidRDefault="0085162A" w:rsidP="0085162A">
      <w:pPr>
        <w:ind w:left="3600"/>
        <w:rPr>
          <w:rFonts w:ascii="Times New Roman" w:hAnsi="Times New Roman" w:cs="Times New Roman"/>
          <w:b/>
          <w:bCs/>
          <w:sz w:val="40"/>
          <w:szCs w:val="40"/>
        </w:rPr>
      </w:pPr>
    </w:p>
    <w:p w14:paraId="74297350" w14:textId="77777777" w:rsidR="00F562DF" w:rsidRDefault="00F562DF" w:rsidP="0085162A">
      <w:pPr>
        <w:ind w:left="3600"/>
        <w:rPr>
          <w:rFonts w:ascii="Times New Roman" w:hAnsi="Times New Roman" w:cs="Times New Roman"/>
          <w:b/>
          <w:bCs/>
          <w:sz w:val="40"/>
          <w:szCs w:val="40"/>
        </w:rPr>
      </w:pPr>
    </w:p>
    <w:p w14:paraId="41C9D1DE" w14:textId="77777777" w:rsidR="00F562DF" w:rsidRDefault="00F562DF" w:rsidP="0085162A">
      <w:pPr>
        <w:ind w:left="3600"/>
        <w:rPr>
          <w:rFonts w:ascii="Times New Roman" w:hAnsi="Times New Roman" w:cs="Times New Roman"/>
          <w:b/>
          <w:bCs/>
          <w:sz w:val="40"/>
          <w:szCs w:val="40"/>
        </w:rPr>
      </w:pPr>
    </w:p>
    <w:p w14:paraId="59E2F698" w14:textId="474D1987" w:rsidR="0085162A" w:rsidRDefault="0085162A" w:rsidP="0085162A">
      <w:pPr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t>EXERCISE 1</w:t>
      </w:r>
    </w:p>
    <w:p w14:paraId="6F283DC0" w14:textId="070FC487" w:rsidR="0085162A" w:rsidRPr="00FA62A8" w:rsidRDefault="00FA62A8" w:rsidP="0085162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A62A8">
        <w:rPr>
          <w:sz w:val="24"/>
          <w:szCs w:val="24"/>
        </w:rPr>
        <w:t>Create a simple cloud software application and provide it as a service using any Cloud Service Provider to demonstrate Software as a Service (SaaS)</w:t>
      </w:r>
    </w:p>
    <w:p w14:paraId="6F8F9DC9" w14:textId="2A54D0F4" w:rsidR="00733546" w:rsidRDefault="00733546" w:rsidP="00591BCF">
      <w:pPr>
        <w:pStyle w:val="NormalWeb"/>
        <w:rPr>
          <w:b/>
          <w:bCs/>
          <w:sz w:val="40"/>
          <w:szCs w:val="40"/>
        </w:rPr>
      </w:pPr>
      <w:proofErr w:type="gramStart"/>
      <w:r>
        <w:rPr>
          <w:b/>
          <w:bCs/>
          <w:sz w:val="40"/>
          <w:szCs w:val="40"/>
        </w:rPr>
        <w:t>DATE :</w:t>
      </w:r>
      <w:proofErr w:type="gramEnd"/>
      <w:r>
        <w:rPr>
          <w:b/>
          <w:bCs/>
          <w:sz w:val="40"/>
          <w:szCs w:val="40"/>
        </w:rPr>
        <w:t xml:space="preserve"> </w:t>
      </w:r>
    </w:p>
    <w:p w14:paraId="28E0CF81" w14:textId="48AEA8D4" w:rsidR="00591BCF" w:rsidRPr="003E6C90" w:rsidRDefault="00FA62A8" w:rsidP="00591BCF">
      <w:pPr>
        <w:pStyle w:val="NormalWeb"/>
        <w:rPr>
          <w:sz w:val="28"/>
          <w:szCs w:val="28"/>
        </w:rPr>
      </w:pPr>
      <w:r>
        <w:rPr>
          <w:b/>
          <w:bCs/>
          <w:sz w:val="40"/>
          <w:szCs w:val="40"/>
        </w:rPr>
        <w:t xml:space="preserve">AIM: </w:t>
      </w:r>
      <w:r w:rsidR="00591BCF" w:rsidRPr="003E6C90">
        <w:rPr>
          <w:sz w:val="28"/>
          <w:szCs w:val="28"/>
        </w:rPr>
        <w:t>To create and deploy a simple cloud software application as a service using a cloud service provider to demonstrate Software as a Service (SaaS).</w:t>
      </w:r>
    </w:p>
    <w:p w14:paraId="68D485A4" w14:textId="2F2601A4" w:rsidR="00591BCF" w:rsidRPr="00591BCF" w:rsidRDefault="00591BCF" w:rsidP="00591BCF">
      <w:pPr>
        <w:pStyle w:val="NormalWeb"/>
        <w:rPr>
          <w:b/>
          <w:bCs/>
          <w:sz w:val="40"/>
          <w:szCs w:val="40"/>
        </w:rPr>
      </w:pPr>
      <w:r w:rsidRPr="00591BCF">
        <w:rPr>
          <w:b/>
          <w:bCs/>
          <w:sz w:val="40"/>
          <w:szCs w:val="40"/>
        </w:rPr>
        <w:t xml:space="preserve">OUTPUT STEPS AND IMPLEMENTAION  </w:t>
      </w:r>
    </w:p>
    <w:p w14:paraId="6F68509E" w14:textId="2402F03B" w:rsidR="0085162A" w:rsidRDefault="00F85912" w:rsidP="00FA62A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85912">
        <w:rPr>
          <w:rFonts w:ascii="Times New Roman" w:hAnsi="Times New Roman" w:cs="Times New Roman"/>
          <w:b/>
          <w:bCs/>
          <w:sz w:val="28"/>
          <w:szCs w:val="28"/>
        </w:rPr>
        <w:t>STEP 1</w:t>
      </w:r>
    </w:p>
    <w:p w14:paraId="2B2C2E8F" w14:textId="06BEA1A2" w:rsidR="00F85912" w:rsidRDefault="003F019C" w:rsidP="00FA62A8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Opening </w:t>
      </w:r>
      <w:r w:rsidR="00F85912">
        <w:rPr>
          <w:rFonts w:ascii="Times New Roman" w:hAnsi="Times New Roman" w:cs="Times New Roman"/>
          <w:sz w:val="24"/>
          <w:szCs w:val="24"/>
        </w:rPr>
        <w:t xml:space="preserve"> Zogo</w:t>
      </w:r>
      <w:proofErr w:type="gramEnd"/>
      <w:r w:rsidR="00F85912">
        <w:rPr>
          <w:rFonts w:ascii="Times New Roman" w:hAnsi="Times New Roman" w:cs="Times New Roman"/>
          <w:sz w:val="24"/>
          <w:szCs w:val="24"/>
        </w:rPr>
        <w:t xml:space="preserve"> .com</w:t>
      </w:r>
    </w:p>
    <w:p w14:paraId="612D8398" w14:textId="660E91FD" w:rsidR="00F85912" w:rsidRDefault="00F85912" w:rsidP="00FA62A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8039490" wp14:editId="35D2BDD4">
            <wp:extent cx="6390640" cy="3204210"/>
            <wp:effectExtent l="0" t="0" r="0" b="0"/>
            <wp:docPr id="13776457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645715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390640" cy="320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EDC54" w14:textId="1A5DF887" w:rsidR="00F85912" w:rsidRDefault="00F85912" w:rsidP="00F8591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85912">
        <w:rPr>
          <w:rFonts w:ascii="Times New Roman" w:hAnsi="Times New Roman" w:cs="Times New Roman"/>
          <w:b/>
          <w:bCs/>
          <w:sz w:val="28"/>
          <w:szCs w:val="28"/>
        </w:rPr>
        <w:t xml:space="preserve">STEP </w:t>
      </w:r>
      <w:r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79A07C11" w14:textId="71D68973" w:rsidR="00F85912" w:rsidRPr="003F019C" w:rsidRDefault="00F85912" w:rsidP="00F85912">
      <w:pPr>
        <w:rPr>
          <w:rFonts w:ascii="Times New Roman" w:hAnsi="Times New Roman" w:cs="Times New Roman"/>
          <w:sz w:val="28"/>
          <w:szCs w:val="28"/>
        </w:rPr>
      </w:pPr>
      <w:r w:rsidRPr="003F019C">
        <w:rPr>
          <w:rFonts w:ascii="Times New Roman" w:hAnsi="Times New Roman" w:cs="Times New Roman"/>
          <w:sz w:val="28"/>
          <w:szCs w:val="28"/>
        </w:rPr>
        <w:t>Login to the zogo.com</w:t>
      </w:r>
    </w:p>
    <w:p w14:paraId="6AC90E7C" w14:textId="7B575658" w:rsidR="00F85912" w:rsidRDefault="00F85912" w:rsidP="00F8591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60985957" wp14:editId="1D3C643E">
            <wp:extent cx="6390640" cy="1734820"/>
            <wp:effectExtent l="0" t="0" r="0" b="0"/>
            <wp:docPr id="2008351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35178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90640" cy="173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32282" w14:textId="77777777" w:rsidR="00F85912" w:rsidRDefault="00F85912" w:rsidP="00F8591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FFCCE84" w14:textId="51711910" w:rsidR="00F85912" w:rsidRDefault="00F85912" w:rsidP="00F8591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85912">
        <w:rPr>
          <w:rFonts w:ascii="Times New Roman" w:hAnsi="Times New Roman" w:cs="Times New Roman"/>
          <w:b/>
          <w:bCs/>
          <w:sz w:val="28"/>
          <w:szCs w:val="28"/>
        </w:rPr>
        <w:t xml:space="preserve">STEP </w:t>
      </w:r>
      <w:r>
        <w:rPr>
          <w:rFonts w:ascii="Times New Roman" w:hAnsi="Times New Roman" w:cs="Times New Roman"/>
          <w:b/>
          <w:bCs/>
          <w:sz w:val="28"/>
          <w:szCs w:val="28"/>
        </w:rPr>
        <w:t>3</w:t>
      </w:r>
    </w:p>
    <w:p w14:paraId="42574F39" w14:textId="54A0BA8B" w:rsidR="00F85912" w:rsidRPr="003F019C" w:rsidRDefault="00F85912" w:rsidP="00F85912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3F019C">
        <w:rPr>
          <w:rFonts w:ascii="Times New Roman" w:hAnsi="Times New Roman" w:cs="Times New Roman"/>
          <w:sz w:val="28"/>
          <w:szCs w:val="28"/>
        </w:rPr>
        <w:t>Select</w:t>
      </w:r>
      <w:r w:rsidR="003F019C">
        <w:rPr>
          <w:rFonts w:ascii="Times New Roman" w:hAnsi="Times New Roman" w:cs="Times New Roman"/>
          <w:sz w:val="28"/>
          <w:szCs w:val="28"/>
        </w:rPr>
        <w:t xml:space="preserve">ed </w:t>
      </w:r>
      <w:r w:rsidRPr="003F019C">
        <w:rPr>
          <w:rFonts w:ascii="Times New Roman" w:hAnsi="Times New Roman" w:cs="Times New Roman"/>
          <w:sz w:val="28"/>
          <w:szCs w:val="28"/>
        </w:rPr>
        <w:t xml:space="preserve"> one</w:t>
      </w:r>
      <w:proofErr w:type="gramEnd"/>
      <w:r w:rsidRPr="003F019C">
        <w:rPr>
          <w:rFonts w:ascii="Times New Roman" w:hAnsi="Times New Roman" w:cs="Times New Roman"/>
          <w:sz w:val="28"/>
          <w:szCs w:val="28"/>
        </w:rPr>
        <w:t xml:space="preserve"> application </w:t>
      </w:r>
    </w:p>
    <w:p w14:paraId="3B73A369" w14:textId="42C2315D" w:rsidR="00F85912" w:rsidRDefault="00F85912" w:rsidP="00F8591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EEC85D7" wp14:editId="775934AA">
            <wp:extent cx="6390640" cy="2517775"/>
            <wp:effectExtent l="0" t="0" r="0" b="0"/>
            <wp:docPr id="14626067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60675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390640" cy="251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79B6D" w14:textId="77777777" w:rsidR="00F85912" w:rsidRDefault="00F85912" w:rsidP="00F8591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83896CA" w14:textId="3ADBD2D2" w:rsidR="00F85912" w:rsidRDefault="00F85912" w:rsidP="00F8591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85912">
        <w:rPr>
          <w:rFonts w:ascii="Times New Roman" w:hAnsi="Times New Roman" w:cs="Times New Roman"/>
          <w:b/>
          <w:bCs/>
          <w:sz w:val="28"/>
          <w:szCs w:val="28"/>
        </w:rPr>
        <w:t xml:space="preserve">STEP </w:t>
      </w:r>
      <w:r w:rsidR="003F019C">
        <w:rPr>
          <w:rFonts w:ascii="Times New Roman" w:hAnsi="Times New Roman" w:cs="Times New Roman"/>
          <w:b/>
          <w:bCs/>
          <w:sz w:val="28"/>
          <w:szCs w:val="28"/>
        </w:rPr>
        <w:t>4</w:t>
      </w:r>
    </w:p>
    <w:p w14:paraId="7443D4D3" w14:textId="23F206B6" w:rsidR="00F85912" w:rsidRDefault="00F85912" w:rsidP="00FA62A8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Ente</w:t>
      </w:r>
      <w:r w:rsidR="003F019C">
        <w:rPr>
          <w:rFonts w:ascii="Times New Roman" w:hAnsi="Times New Roman" w:cs="Times New Roman"/>
          <w:sz w:val="24"/>
          <w:szCs w:val="24"/>
        </w:rPr>
        <w:t xml:space="preserve">red </w:t>
      </w:r>
      <w:r>
        <w:rPr>
          <w:rFonts w:ascii="Times New Roman" w:hAnsi="Times New Roman" w:cs="Times New Roman"/>
          <w:sz w:val="24"/>
          <w:szCs w:val="24"/>
        </w:rPr>
        <w:t xml:space="preserve"> th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pplication name</w:t>
      </w:r>
    </w:p>
    <w:p w14:paraId="43594E31" w14:textId="4C929F06" w:rsidR="00F85912" w:rsidRDefault="00F85912" w:rsidP="00FA62A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FEB7CE0" wp14:editId="3CEF2C65">
            <wp:extent cx="6390640" cy="2614295"/>
            <wp:effectExtent l="0" t="0" r="0" b="0"/>
            <wp:docPr id="21392342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23427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90640" cy="261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8BF46" w14:textId="3B3903D6" w:rsidR="00F85912" w:rsidRDefault="00F85912" w:rsidP="00F8591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85912">
        <w:rPr>
          <w:rFonts w:ascii="Times New Roman" w:hAnsi="Times New Roman" w:cs="Times New Roman"/>
          <w:b/>
          <w:bCs/>
          <w:sz w:val="28"/>
          <w:szCs w:val="28"/>
        </w:rPr>
        <w:t xml:space="preserve">STEP </w:t>
      </w:r>
      <w:r w:rsidR="003F019C">
        <w:rPr>
          <w:rFonts w:ascii="Times New Roman" w:hAnsi="Times New Roman" w:cs="Times New Roman"/>
          <w:b/>
          <w:bCs/>
          <w:sz w:val="28"/>
          <w:szCs w:val="28"/>
        </w:rPr>
        <w:t>5</w:t>
      </w:r>
    </w:p>
    <w:p w14:paraId="1F8EA07C" w14:textId="09F988A5" w:rsidR="00F85912" w:rsidRDefault="003F019C" w:rsidP="00FA62A8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Crated </w:t>
      </w:r>
      <w:r w:rsidR="00F85912">
        <w:rPr>
          <w:rFonts w:ascii="Times New Roman" w:hAnsi="Times New Roman" w:cs="Times New Roman"/>
          <w:sz w:val="24"/>
          <w:szCs w:val="24"/>
        </w:rPr>
        <w:t xml:space="preserve"> new</w:t>
      </w:r>
      <w:proofErr w:type="gramEnd"/>
      <w:r w:rsidR="00F85912">
        <w:rPr>
          <w:rFonts w:ascii="Times New Roman" w:hAnsi="Times New Roman" w:cs="Times New Roman"/>
          <w:sz w:val="24"/>
          <w:szCs w:val="24"/>
        </w:rPr>
        <w:t xml:space="preserve"> application</w:t>
      </w:r>
    </w:p>
    <w:p w14:paraId="57795FC4" w14:textId="033CB301" w:rsidR="00F85912" w:rsidRDefault="00F85912" w:rsidP="00FA62A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AABE689" wp14:editId="22AE4BB4">
            <wp:extent cx="6390640" cy="2207895"/>
            <wp:effectExtent l="0" t="0" r="0" b="1905"/>
            <wp:docPr id="8050074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00748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90640" cy="220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7DD6E" w14:textId="77777777" w:rsidR="00F85912" w:rsidRDefault="00F85912" w:rsidP="00FA62A8">
      <w:pPr>
        <w:rPr>
          <w:rFonts w:ascii="Times New Roman" w:hAnsi="Times New Roman" w:cs="Times New Roman"/>
          <w:sz w:val="24"/>
          <w:szCs w:val="24"/>
        </w:rPr>
      </w:pPr>
    </w:p>
    <w:p w14:paraId="5B8A35B0" w14:textId="77777777" w:rsidR="00F85912" w:rsidRDefault="00F85912" w:rsidP="00FA62A8">
      <w:pPr>
        <w:rPr>
          <w:rFonts w:ascii="Times New Roman" w:hAnsi="Times New Roman" w:cs="Times New Roman"/>
          <w:sz w:val="24"/>
          <w:szCs w:val="24"/>
        </w:rPr>
      </w:pPr>
    </w:p>
    <w:p w14:paraId="4108D8FF" w14:textId="77777777" w:rsidR="00F85912" w:rsidRDefault="00F85912" w:rsidP="00FA62A8">
      <w:pPr>
        <w:rPr>
          <w:rFonts w:ascii="Times New Roman" w:hAnsi="Times New Roman" w:cs="Times New Roman"/>
          <w:sz w:val="24"/>
          <w:szCs w:val="24"/>
        </w:rPr>
      </w:pPr>
    </w:p>
    <w:p w14:paraId="500846E8" w14:textId="77777777" w:rsidR="00F85912" w:rsidRDefault="00F85912" w:rsidP="00FA62A8">
      <w:pPr>
        <w:rPr>
          <w:rFonts w:ascii="Times New Roman" w:hAnsi="Times New Roman" w:cs="Times New Roman"/>
          <w:sz w:val="24"/>
          <w:szCs w:val="24"/>
        </w:rPr>
      </w:pPr>
    </w:p>
    <w:p w14:paraId="39664E47" w14:textId="77777777" w:rsidR="00F85912" w:rsidRDefault="00F85912" w:rsidP="00FA62A8">
      <w:pPr>
        <w:rPr>
          <w:rFonts w:ascii="Times New Roman" w:hAnsi="Times New Roman" w:cs="Times New Roman"/>
          <w:sz w:val="24"/>
          <w:szCs w:val="24"/>
        </w:rPr>
      </w:pPr>
    </w:p>
    <w:p w14:paraId="2EE4CF14" w14:textId="763ADF3E" w:rsidR="003F019C" w:rsidRDefault="003F019C" w:rsidP="003F019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85912">
        <w:rPr>
          <w:rFonts w:ascii="Times New Roman" w:hAnsi="Times New Roman" w:cs="Times New Roman"/>
          <w:b/>
          <w:bCs/>
          <w:sz w:val="28"/>
          <w:szCs w:val="28"/>
        </w:rPr>
        <w:t xml:space="preserve">STEP </w:t>
      </w:r>
      <w:r>
        <w:rPr>
          <w:rFonts w:ascii="Times New Roman" w:hAnsi="Times New Roman" w:cs="Times New Roman"/>
          <w:b/>
          <w:bCs/>
          <w:sz w:val="28"/>
          <w:szCs w:val="28"/>
        </w:rPr>
        <w:t>6</w:t>
      </w:r>
    </w:p>
    <w:p w14:paraId="55373477" w14:textId="32EE9509" w:rsidR="003F019C" w:rsidRPr="003F019C" w:rsidRDefault="003F019C" w:rsidP="003F019C">
      <w:pPr>
        <w:rPr>
          <w:rFonts w:ascii="Times New Roman" w:hAnsi="Times New Roman" w:cs="Times New Roman"/>
          <w:sz w:val="28"/>
          <w:szCs w:val="28"/>
        </w:rPr>
      </w:pPr>
      <w:r w:rsidRPr="003F019C">
        <w:rPr>
          <w:rFonts w:ascii="Times New Roman" w:hAnsi="Times New Roman" w:cs="Times New Roman"/>
          <w:sz w:val="28"/>
          <w:szCs w:val="28"/>
        </w:rPr>
        <w:t>Select one form</w:t>
      </w:r>
    </w:p>
    <w:p w14:paraId="3AD6F781" w14:textId="75A54F58" w:rsidR="00F85912" w:rsidRPr="00F85912" w:rsidRDefault="003F019C" w:rsidP="00FA62A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1E1CB31" wp14:editId="2E3D0A1E">
            <wp:extent cx="5086350" cy="1685925"/>
            <wp:effectExtent l="0" t="0" r="0" b="9525"/>
            <wp:docPr id="5834619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46197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40788" w14:textId="0CF4EC0D" w:rsidR="003F019C" w:rsidRDefault="003F019C" w:rsidP="003F019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85912">
        <w:rPr>
          <w:rFonts w:ascii="Times New Roman" w:hAnsi="Times New Roman" w:cs="Times New Roman"/>
          <w:b/>
          <w:bCs/>
          <w:sz w:val="28"/>
          <w:szCs w:val="28"/>
        </w:rPr>
        <w:t xml:space="preserve">STEP </w:t>
      </w:r>
      <w:r>
        <w:rPr>
          <w:rFonts w:ascii="Times New Roman" w:hAnsi="Times New Roman" w:cs="Times New Roman"/>
          <w:b/>
          <w:bCs/>
          <w:sz w:val="28"/>
          <w:szCs w:val="28"/>
        </w:rPr>
        <w:t>7</w:t>
      </w:r>
    </w:p>
    <w:p w14:paraId="30E4358F" w14:textId="427002AF" w:rsidR="003F019C" w:rsidRPr="001A3C0D" w:rsidRDefault="001A3C0D" w:rsidP="003F019C">
      <w:pPr>
        <w:rPr>
          <w:rFonts w:ascii="Times New Roman" w:hAnsi="Times New Roman" w:cs="Times New Roman"/>
          <w:sz w:val="28"/>
          <w:szCs w:val="28"/>
        </w:rPr>
      </w:pPr>
      <w:r w:rsidRPr="001A3C0D">
        <w:rPr>
          <w:rFonts w:ascii="Times New Roman" w:hAnsi="Times New Roman" w:cs="Times New Roman"/>
          <w:sz w:val="28"/>
          <w:szCs w:val="28"/>
        </w:rPr>
        <w:t>The software has been created</w:t>
      </w:r>
    </w:p>
    <w:p w14:paraId="26286C61" w14:textId="158E37CE" w:rsidR="00F85912" w:rsidRDefault="001A3C0D" w:rsidP="00FA62A8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0BFF97A8" wp14:editId="2285F5EF">
            <wp:extent cx="6390640" cy="2407285"/>
            <wp:effectExtent l="0" t="0" r="0" b="0"/>
            <wp:docPr id="8830363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03636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90640" cy="240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FCE15" w14:textId="358C1C5B" w:rsidR="001A3C0D" w:rsidRDefault="001A3C0D" w:rsidP="001A3C0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0CD7DC5" w14:textId="77777777" w:rsidR="001A3C0D" w:rsidRDefault="001A3C0D" w:rsidP="001A3C0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F93D46D" w14:textId="77777777" w:rsidR="001A3C0D" w:rsidRDefault="001A3C0D" w:rsidP="001A3C0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19DE002" w14:textId="77777777" w:rsidR="001A3C0D" w:rsidRDefault="001A3C0D" w:rsidP="001A3C0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8747CBC" w14:textId="77777777" w:rsidR="001A3C0D" w:rsidRDefault="001A3C0D" w:rsidP="001A3C0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35AEE54" w14:textId="77777777" w:rsidR="001A3C0D" w:rsidRDefault="001A3C0D" w:rsidP="001A3C0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2632816" w14:textId="77777777" w:rsidR="001A3C0D" w:rsidRDefault="001A3C0D" w:rsidP="001A3C0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6DB5D39" w14:textId="77777777" w:rsidR="001A3C0D" w:rsidRDefault="001A3C0D" w:rsidP="001A3C0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7174BDF" w14:textId="77777777" w:rsidR="001A3C0D" w:rsidRDefault="001A3C0D" w:rsidP="001A3C0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D702567" w14:textId="77777777" w:rsidR="001A3C0D" w:rsidRDefault="001A3C0D" w:rsidP="001A3C0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5922134" w14:textId="77777777" w:rsidR="001A3C0D" w:rsidRDefault="001A3C0D" w:rsidP="001A3C0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C2604A8" w14:textId="77777777" w:rsidR="001A3C0D" w:rsidRDefault="001A3C0D" w:rsidP="001A3C0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6758EE5" w14:textId="77777777" w:rsidR="001A3C0D" w:rsidRDefault="001A3C0D" w:rsidP="001A3C0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2EA0FD2" w14:textId="77777777" w:rsidR="001A3C0D" w:rsidRDefault="001A3C0D" w:rsidP="001A3C0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610B616" w14:textId="77777777" w:rsidR="001A3C0D" w:rsidRDefault="001A3C0D" w:rsidP="001A3C0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4424AE2" w14:textId="77777777" w:rsidR="001A3C0D" w:rsidRDefault="001A3C0D" w:rsidP="001A3C0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C89BE7F" w14:textId="220C4D32" w:rsidR="001A3C0D" w:rsidRDefault="001A3C0D" w:rsidP="001A3C0D">
      <w:pPr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 xml:space="preserve">EXERCISE </w:t>
      </w:r>
      <w:r w:rsidR="004A70DD">
        <w:rPr>
          <w:rFonts w:ascii="Times New Roman" w:hAnsi="Times New Roman" w:cs="Times New Roman"/>
          <w:b/>
          <w:bCs/>
          <w:sz w:val="40"/>
          <w:szCs w:val="40"/>
        </w:rPr>
        <w:t>2</w:t>
      </w:r>
    </w:p>
    <w:p w14:paraId="5DC351DB" w14:textId="77777777" w:rsidR="00C70E05" w:rsidRPr="003E6C90" w:rsidRDefault="00C70E05" w:rsidP="00C70E05">
      <w:pPr>
        <w:pStyle w:val="NormalWeb"/>
        <w:rPr>
          <w:sz w:val="28"/>
          <w:szCs w:val="28"/>
        </w:rPr>
      </w:pPr>
      <w:r w:rsidRPr="003E6C90">
        <w:rPr>
          <w:sz w:val="28"/>
          <w:szCs w:val="28"/>
        </w:rPr>
        <w:t>Create a Virtual Machine with 1 vCPU, 2GB RAM and 15GB storage disk using a Type 2 Virtualization Software</w:t>
      </w:r>
    </w:p>
    <w:p w14:paraId="02020A53" w14:textId="28F135EE" w:rsidR="00733546" w:rsidRDefault="00733546" w:rsidP="001A3C0D">
      <w:pPr>
        <w:pStyle w:val="NormalWeb"/>
        <w:rPr>
          <w:b/>
          <w:bCs/>
          <w:sz w:val="40"/>
          <w:szCs w:val="40"/>
        </w:rPr>
      </w:pPr>
      <w:proofErr w:type="gramStart"/>
      <w:r>
        <w:rPr>
          <w:b/>
          <w:bCs/>
          <w:sz w:val="40"/>
          <w:szCs w:val="40"/>
        </w:rPr>
        <w:t>DATE :</w:t>
      </w:r>
      <w:proofErr w:type="gramEnd"/>
      <w:r>
        <w:rPr>
          <w:b/>
          <w:bCs/>
          <w:sz w:val="40"/>
          <w:szCs w:val="40"/>
        </w:rPr>
        <w:t xml:space="preserve"> </w:t>
      </w:r>
    </w:p>
    <w:p w14:paraId="4DCCC5A7" w14:textId="73DD0B29" w:rsidR="001A3C0D" w:rsidRPr="003E6C90" w:rsidRDefault="001A3C0D" w:rsidP="001A3C0D">
      <w:pPr>
        <w:pStyle w:val="NormalWeb"/>
        <w:rPr>
          <w:sz w:val="28"/>
          <w:szCs w:val="28"/>
        </w:rPr>
      </w:pPr>
      <w:r>
        <w:rPr>
          <w:b/>
          <w:bCs/>
          <w:sz w:val="40"/>
          <w:szCs w:val="40"/>
        </w:rPr>
        <w:t xml:space="preserve">AIM: </w:t>
      </w:r>
      <w:r w:rsidR="00C70E05" w:rsidRPr="003E6C90">
        <w:rPr>
          <w:sz w:val="28"/>
          <w:szCs w:val="28"/>
        </w:rPr>
        <w:t>To create a virtual machine with specific hardware specifications using Type 2 Virtualization software</w:t>
      </w:r>
    </w:p>
    <w:p w14:paraId="43C78477" w14:textId="77777777" w:rsidR="001A3C0D" w:rsidRPr="00591BCF" w:rsidRDefault="001A3C0D" w:rsidP="001A3C0D">
      <w:pPr>
        <w:pStyle w:val="NormalWeb"/>
        <w:rPr>
          <w:b/>
          <w:bCs/>
          <w:sz w:val="40"/>
          <w:szCs w:val="40"/>
        </w:rPr>
      </w:pPr>
      <w:r w:rsidRPr="00591BCF">
        <w:rPr>
          <w:b/>
          <w:bCs/>
          <w:sz w:val="40"/>
          <w:szCs w:val="40"/>
        </w:rPr>
        <w:t xml:space="preserve">OUTPUT STEPS AND IMPLEMENTAION  </w:t>
      </w:r>
    </w:p>
    <w:p w14:paraId="5831992E" w14:textId="77777777" w:rsidR="001A3C0D" w:rsidRDefault="001A3C0D" w:rsidP="001A3C0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85912">
        <w:rPr>
          <w:rFonts w:ascii="Times New Roman" w:hAnsi="Times New Roman" w:cs="Times New Roman"/>
          <w:b/>
          <w:bCs/>
          <w:sz w:val="28"/>
          <w:szCs w:val="28"/>
        </w:rPr>
        <w:t>STEP 1</w:t>
      </w:r>
    </w:p>
    <w:p w14:paraId="3C1520CA" w14:textId="5A5C33AA" w:rsidR="001A3C0D" w:rsidRDefault="00F5440C" w:rsidP="001A3C0D">
      <w:proofErr w:type="gramStart"/>
      <w:r>
        <w:t>DOWLOADED  VMWARE</w:t>
      </w:r>
      <w:proofErr w:type="gramEnd"/>
      <w:r>
        <w:t xml:space="preserve"> WORKSTATION AND INSTALLED AS TYPE 2 HYPERVISOR</w:t>
      </w:r>
    </w:p>
    <w:p w14:paraId="15F3D871" w14:textId="3EC5DA41" w:rsidR="00F5440C" w:rsidRDefault="00F5440C" w:rsidP="001A3C0D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4752BE70" wp14:editId="241CC729">
            <wp:extent cx="6390640" cy="2634615"/>
            <wp:effectExtent l="0" t="0" r="0" b="0"/>
            <wp:docPr id="866401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4016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90640" cy="263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09DDE" w14:textId="77777777" w:rsidR="00F5440C" w:rsidRDefault="00F5440C" w:rsidP="001A3C0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B1721D7" w14:textId="77777777" w:rsidR="00F5440C" w:rsidRDefault="00F5440C" w:rsidP="001A3C0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E8D1153" w14:textId="4D7714BF" w:rsidR="00F5440C" w:rsidRDefault="00F5440C" w:rsidP="00F5440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85912">
        <w:rPr>
          <w:rFonts w:ascii="Times New Roman" w:hAnsi="Times New Roman" w:cs="Times New Roman"/>
          <w:b/>
          <w:bCs/>
          <w:sz w:val="28"/>
          <w:szCs w:val="28"/>
        </w:rPr>
        <w:t xml:space="preserve">STEP </w:t>
      </w:r>
      <w:r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7E586A5F" w14:textId="798E779E" w:rsidR="001A3C0D" w:rsidRDefault="00F5440C" w:rsidP="00FA62A8">
      <w:proofErr w:type="gramStart"/>
      <w:r>
        <w:t>DOWLOADED  UBUNTU</w:t>
      </w:r>
      <w:proofErr w:type="gramEnd"/>
    </w:p>
    <w:p w14:paraId="4CE2E343" w14:textId="6CF6D7CC" w:rsidR="00F5440C" w:rsidRDefault="00F5440C" w:rsidP="00FA62A8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4C18E37" wp14:editId="2079BD68">
            <wp:extent cx="5172075" cy="2076450"/>
            <wp:effectExtent l="0" t="0" r="9525" b="0"/>
            <wp:docPr id="9952865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28653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61A05" w14:textId="77777777" w:rsidR="00F5440C" w:rsidRDefault="00F5440C" w:rsidP="00FA62A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E8C91C4" w14:textId="77777777" w:rsidR="00F5440C" w:rsidRDefault="00F5440C" w:rsidP="00FA62A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7CEBE37" w14:textId="77777777" w:rsidR="00F5440C" w:rsidRDefault="00F5440C" w:rsidP="00F5440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16435A5" w14:textId="7C9C69DB" w:rsidR="00F5440C" w:rsidRDefault="00F5440C" w:rsidP="00F5440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85912">
        <w:rPr>
          <w:rFonts w:ascii="Times New Roman" w:hAnsi="Times New Roman" w:cs="Times New Roman"/>
          <w:b/>
          <w:bCs/>
          <w:sz w:val="28"/>
          <w:szCs w:val="28"/>
        </w:rPr>
        <w:t xml:space="preserve">STEP </w:t>
      </w:r>
      <w:r>
        <w:rPr>
          <w:rFonts w:ascii="Times New Roman" w:hAnsi="Times New Roman" w:cs="Times New Roman"/>
          <w:b/>
          <w:bCs/>
          <w:sz w:val="28"/>
          <w:szCs w:val="28"/>
        </w:rPr>
        <w:t>3</w:t>
      </w:r>
    </w:p>
    <w:p w14:paraId="5F321215" w14:textId="450DE608" w:rsidR="00F5440C" w:rsidRPr="00F5440C" w:rsidRDefault="00F5440C" w:rsidP="00FA62A8">
      <w:pPr>
        <w:rPr>
          <w:rFonts w:ascii="Times New Roman" w:hAnsi="Times New Roman" w:cs="Times New Roman"/>
          <w:sz w:val="28"/>
          <w:szCs w:val="28"/>
        </w:rPr>
      </w:pPr>
      <w:r w:rsidRPr="00F5440C">
        <w:rPr>
          <w:rFonts w:ascii="Times New Roman" w:hAnsi="Times New Roman" w:cs="Times New Roman"/>
          <w:sz w:val="28"/>
          <w:szCs w:val="28"/>
        </w:rPr>
        <w:t xml:space="preserve">Created new VM ware workstation </w:t>
      </w:r>
    </w:p>
    <w:p w14:paraId="751D5559" w14:textId="1577D044" w:rsidR="00F5440C" w:rsidRDefault="00F5440C" w:rsidP="00FA62A8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307D8C75" wp14:editId="00CF3DD0">
            <wp:extent cx="6390640" cy="2632075"/>
            <wp:effectExtent l="0" t="0" r="0" b="0"/>
            <wp:docPr id="18957463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74634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90640" cy="263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1F2C9" w14:textId="77777777" w:rsidR="00F5440C" w:rsidRDefault="00F5440C" w:rsidP="00FA62A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D3BD4C5" w14:textId="311AE74E" w:rsidR="00F5440C" w:rsidRDefault="00F5440C" w:rsidP="00F5440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85912">
        <w:rPr>
          <w:rFonts w:ascii="Times New Roman" w:hAnsi="Times New Roman" w:cs="Times New Roman"/>
          <w:b/>
          <w:bCs/>
          <w:sz w:val="28"/>
          <w:szCs w:val="28"/>
        </w:rPr>
        <w:t xml:space="preserve">STEP </w:t>
      </w:r>
      <w:r>
        <w:rPr>
          <w:rFonts w:ascii="Times New Roman" w:hAnsi="Times New Roman" w:cs="Times New Roman"/>
          <w:b/>
          <w:bCs/>
          <w:sz w:val="28"/>
          <w:szCs w:val="28"/>
        </w:rPr>
        <w:t>4</w:t>
      </w:r>
    </w:p>
    <w:p w14:paraId="1441B800" w14:textId="5EEC30E3" w:rsidR="00F5440C" w:rsidRDefault="00F5440C" w:rsidP="00FA62A8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Basic configuration settings were done</w:t>
      </w:r>
    </w:p>
    <w:p w14:paraId="7C803E8A" w14:textId="76BAB026" w:rsidR="00F5440C" w:rsidRDefault="00F5440C" w:rsidP="00FA62A8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304A0BB" wp14:editId="13971AC0">
            <wp:extent cx="5076825" cy="2238375"/>
            <wp:effectExtent l="0" t="0" r="9525" b="9525"/>
            <wp:docPr id="20067194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71949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EF677" w14:textId="7F5C9FB7" w:rsidR="00F5440C" w:rsidRDefault="00F5440C" w:rsidP="00FA62A8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F683C0C" wp14:editId="7CD468E7">
            <wp:extent cx="4352925" cy="3124200"/>
            <wp:effectExtent l="0" t="0" r="9525" b="0"/>
            <wp:docPr id="7691438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14388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52925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271D8" w14:textId="77777777" w:rsidR="00490B0D" w:rsidRDefault="00490B0D" w:rsidP="00FA62A8">
      <w:pPr>
        <w:rPr>
          <w:noProof/>
        </w:rPr>
      </w:pPr>
    </w:p>
    <w:p w14:paraId="79E3939F" w14:textId="18468ED6" w:rsidR="00F5440C" w:rsidRDefault="00F5440C" w:rsidP="00FA62A8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573A6AA" wp14:editId="70CDB60D">
            <wp:extent cx="4667250" cy="3981450"/>
            <wp:effectExtent l="0" t="0" r="0" b="0"/>
            <wp:docPr id="18067481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74816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F6ED3" w14:textId="77777777" w:rsidR="00490B0D" w:rsidRDefault="00490B0D" w:rsidP="00FA62A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59260DA" w14:textId="34D36619" w:rsidR="00490B0D" w:rsidRDefault="00490B0D" w:rsidP="00FA62A8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D00922B" wp14:editId="277DCA71">
            <wp:extent cx="3895725" cy="2377440"/>
            <wp:effectExtent l="0" t="0" r="9525" b="3810"/>
            <wp:docPr id="5333594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35946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A160B" w14:textId="77777777" w:rsidR="00490B0D" w:rsidRDefault="00490B0D" w:rsidP="00FA62A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B504847" w14:textId="5F730B97" w:rsidR="00490B0D" w:rsidRDefault="00EB7410" w:rsidP="00FA62A8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B908EAC" wp14:editId="53BE4F20">
            <wp:extent cx="4819650" cy="2609850"/>
            <wp:effectExtent l="0" t="0" r="0" b="0"/>
            <wp:docPr id="9735895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58955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A5330" w14:textId="23546DE0" w:rsidR="00EB7410" w:rsidRDefault="00EB7410" w:rsidP="00FA62A8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907FAB2" wp14:editId="42297414">
            <wp:extent cx="4752975" cy="3505200"/>
            <wp:effectExtent l="0" t="0" r="9525" b="0"/>
            <wp:docPr id="18276297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62972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107D2" w14:textId="0451D77F" w:rsidR="00EF3704" w:rsidRDefault="00EF3704" w:rsidP="00FA62A8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2C4D005" wp14:editId="636D2216">
            <wp:extent cx="4333875" cy="2867025"/>
            <wp:effectExtent l="0" t="0" r="9525" b="9525"/>
            <wp:docPr id="9907005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070058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B82D2" w14:textId="77777777" w:rsidR="00EF3704" w:rsidRDefault="00EF3704" w:rsidP="00FA62A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F764236" w14:textId="5E91F57F" w:rsidR="00D90872" w:rsidRDefault="00D90872" w:rsidP="00D9087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85912">
        <w:rPr>
          <w:rFonts w:ascii="Times New Roman" w:hAnsi="Times New Roman" w:cs="Times New Roman"/>
          <w:b/>
          <w:bCs/>
          <w:sz w:val="28"/>
          <w:szCs w:val="28"/>
        </w:rPr>
        <w:t xml:space="preserve">STEP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5 </w:t>
      </w:r>
    </w:p>
    <w:p w14:paraId="00DAC926" w14:textId="634E0819" w:rsidR="00D90872" w:rsidRPr="00D90872" w:rsidRDefault="00D90872" w:rsidP="00D90872">
      <w:pPr>
        <w:rPr>
          <w:rFonts w:ascii="Times New Roman" w:hAnsi="Times New Roman" w:cs="Times New Roman"/>
          <w:sz w:val="28"/>
          <w:szCs w:val="28"/>
        </w:rPr>
      </w:pPr>
      <w:r w:rsidRPr="00D90872">
        <w:rPr>
          <w:rFonts w:ascii="Times New Roman" w:hAnsi="Times New Roman" w:cs="Times New Roman"/>
          <w:sz w:val="28"/>
          <w:szCs w:val="28"/>
        </w:rPr>
        <w:lastRenderedPageBreak/>
        <w:t xml:space="preserve">Created OS </w:t>
      </w:r>
      <w:proofErr w:type="spellStart"/>
      <w:r w:rsidRPr="00D90872">
        <w:rPr>
          <w:rFonts w:ascii="Times New Roman" w:hAnsi="Times New Roman" w:cs="Times New Roman"/>
          <w:sz w:val="28"/>
          <w:szCs w:val="28"/>
        </w:rPr>
        <w:t>Vertual</w:t>
      </w:r>
      <w:proofErr w:type="spellEnd"/>
      <w:r w:rsidRPr="00D90872">
        <w:rPr>
          <w:rFonts w:ascii="Times New Roman" w:hAnsi="Times New Roman" w:cs="Times New Roman"/>
          <w:sz w:val="28"/>
          <w:szCs w:val="28"/>
        </w:rPr>
        <w:t xml:space="preserve"> machine </w:t>
      </w:r>
    </w:p>
    <w:p w14:paraId="611C5ECB" w14:textId="0D761362" w:rsidR="00EB7410" w:rsidRDefault="00D90872" w:rsidP="00FA62A8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05D24FED" wp14:editId="31CA0ABC">
            <wp:extent cx="6390640" cy="1988820"/>
            <wp:effectExtent l="0" t="0" r="0" b="0"/>
            <wp:docPr id="8170561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05616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390640" cy="198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44F3A" w14:textId="77777777" w:rsidR="00F5440C" w:rsidRDefault="00F5440C" w:rsidP="00FA62A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BA5E13C" w14:textId="77777777" w:rsidR="00F5440C" w:rsidRDefault="00F5440C" w:rsidP="00FA62A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5FDAF82" w14:textId="294F62F7" w:rsidR="00D90872" w:rsidRDefault="00D90872" w:rsidP="00D9087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85912">
        <w:rPr>
          <w:rFonts w:ascii="Times New Roman" w:hAnsi="Times New Roman" w:cs="Times New Roman"/>
          <w:b/>
          <w:bCs/>
          <w:sz w:val="28"/>
          <w:szCs w:val="28"/>
        </w:rPr>
        <w:t xml:space="preserve">STEP </w:t>
      </w:r>
      <w:r>
        <w:rPr>
          <w:rFonts w:ascii="Times New Roman" w:hAnsi="Times New Roman" w:cs="Times New Roman"/>
          <w:b/>
          <w:bCs/>
          <w:sz w:val="28"/>
          <w:szCs w:val="28"/>
        </w:rPr>
        <w:t>6</w:t>
      </w:r>
    </w:p>
    <w:p w14:paraId="77FA55D7" w14:textId="620746A2" w:rsidR="00F5440C" w:rsidRDefault="004A70DD" w:rsidP="00FA62A8">
      <w:pPr>
        <w:rPr>
          <w:rFonts w:ascii="Times New Roman" w:hAnsi="Times New Roman" w:cs="Times New Roman"/>
          <w:sz w:val="28"/>
          <w:szCs w:val="28"/>
        </w:rPr>
      </w:pPr>
      <w:r w:rsidRPr="00D90872">
        <w:rPr>
          <w:rFonts w:ascii="Times New Roman" w:hAnsi="Times New Roman" w:cs="Times New Roman"/>
          <w:sz w:val="28"/>
          <w:szCs w:val="28"/>
        </w:rPr>
        <w:t>Lunched</w:t>
      </w:r>
      <w:r w:rsidR="00D90872" w:rsidRPr="00D90872">
        <w:rPr>
          <w:rFonts w:ascii="Times New Roman" w:hAnsi="Times New Roman" w:cs="Times New Roman"/>
          <w:sz w:val="28"/>
          <w:szCs w:val="28"/>
        </w:rPr>
        <w:t xml:space="preserve"> the VM </w:t>
      </w:r>
    </w:p>
    <w:p w14:paraId="5FEDD409" w14:textId="33ED3587" w:rsidR="00D90872" w:rsidRDefault="00D90872" w:rsidP="00FA62A8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2E2B5A4E" wp14:editId="2594FD0E">
            <wp:extent cx="6390640" cy="2300605"/>
            <wp:effectExtent l="0" t="0" r="0" b="4445"/>
            <wp:docPr id="5093405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34059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390640" cy="230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EBE51" w14:textId="77777777" w:rsidR="00D90872" w:rsidRDefault="00D90872" w:rsidP="00FA62A8">
      <w:pPr>
        <w:rPr>
          <w:rFonts w:ascii="Times New Roman" w:hAnsi="Times New Roman" w:cs="Times New Roman"/>
          <w:sz w:val="28"/>
          <w:szCs w:val="28"/>
        </w:rPr>
      </w:pPr>
    </w:p>
    <w:p w14:paraId="2825CF6E" w14:textId="77777777" w:rsidR="00670B1F" w:rsidRDefault="00670B1F" w:rsidP="00FA62A8">
      <w:pPr>
        <w:rPr>
          <w:rFonts w:ascii="Times New Roman" w:hAnsi="Times New Roman" w:cs="Times New Roman"/>
          <w:sz w:val="28"/>
          <w:szCs w:val="28"/>
        </w:rPr>
      </w:pPr>
    </w:p>
    <w:p w14:paraId="2DF1694C" w14:textId="77777777" w:rsidR="00670B1F" w:rsidRDefault="00670B1F" w:rsidP="00FA62A8">
      <w:pPr>
        <w:rPr>
          <w:rFonts w:ascii="Times New Roman" w:hAnsi="Times New Roman" w:cs="Times New Roman"/>
          <w:sz w:val="28"/>
          <w:szCs w:val="28"/>
        </w:rPr>
      </w:pPr>
    </w:p>
    <w:p w14:paraId="2B89FB4F" w14:textId="77777777" w:rsidR="00670B1F" w:rsidRDefault="00670B1F" w:rsidP="00FA62A8">
      <w:pPr>
        <w:rPr>
          <w:rFonts w:ascii="Times New Roman" w:hAnsi="Times New Roman" w:cs="Times New Roman"/>
          <w:sz w:val="28"/>
          <w:szCs w:val="28"/>
        </w:rPr>
      </w:pPr>
    </w:p>
    <w:p w14:paraId="703D5E89" w14:textId="77777777" w:rsidR="00670B1F" w:rsidRDefault="00670B1F" w:rsidP="00FA62A8">
      <w:pPr>
        <w:rPr>
          <w:rFonts w:ascii="Times New Roman" w:hAnsi="Times New Roman" w:cs="Times New Roman"/>
          <w:sz w:val="28"/>
          <w:szCs w:val="28"/>
        </w:rPr>
      </w:pPr>
    </w:p>
    <w:p w14:paraId="7DCBC022" w14:textId="77777777" w:rsidR="00670B1F" w:rsidRDefault="00670B1F" w:rsidP="00FA62A8">
      <w:pPr>
        <w:rPr>
          <w:rFonts w:ascii="Times New Roman" w:hAnsi="Times New Roman" w:cs="Times New Roman"/>
          <w:sz w:val="28"/>
          <w:szCs w:val="28"/>
        </w:rPr>
      </w:pPr>
    </w:p>
    <w:p w14:paraId="11D09368" w14:textId="77777777" w:rsidR="00670B1F" w:rsidRDefault="00670B1F" w:rsidP="00FA62A8">
      <w:pPr>
        <w:rPr>
          <w:rFonts w:ascii="Times New Roman" w:hAnsi="Times New Roman" w:cs="Times New Roman"/>
          <w:sz w:val="28"/>
          <w:szCs w:val="28"/>
        </w:rPr>
      </w:pPr>
    </w:p>
    <w:p w14:paraId="4CD9CD05" w14:textId="77777777" w:rsidR="00670B1F" w:rsidRDefault="00670B1F" w:rsidP="00FA62A8">
      <w:pPr>
        <w:rPr>
          <w:rFonts w:ascii="Times New Roman" w:hAnsi="Times New Roman" w:cs="Times New Roman"/>
          <w:sz w:val="28"/>
          <w:szCs w:val="28"/>
        </w:rPr>
      </w:pPr>
    </w:p>
    <w:p w14:paraId="0ACB6156" w14:textId="77777777" w:rsidR="00670B1F" w:rsidRDefault="00670B1F" w:rsidP="00FA62A8">
      <w:pPr>
        <w:rPr>
          <w:rFonts w:ascii="Times New Roman" w:hAnsi="Times New Roman" w:cs="Times New Roman"/>
          <w:sz w:val="28"/>
          <w:szCs w:val="28"/>
        </w:rPr>
      </w:pPr>
    </w:p>
    <w:p w14:paraId="3E3DB471" w14:textId="77777777" w:rsidR="00670B1F" w:rsidRDefault="00670B1F" w:rsidP="00FA62A8">
      <w:pPr>
        <w:rPr>
          <w:rFonts w:ascii="Times New Roman" w:hAnsi="Times New Roman" w:cs="Times New Roman"/>
          <w:sz w:val="28"/>
          <w:szCs w:val="28"/>
        </w:rPr>
      </w:pPr>
    </w:p>
    <w:p w14:paraId="15948035" w14:textId="77777777" w:rsidR="00670B1F" w:rsidRDefault="00670B1F" w:rsidP="00FA62A8">
      <w:pPr>
        <w:rPr>
          <w:rFonts w:ascii="Times New Roman" w:hAnsi="Times New Roman" w:cs="Times New Roman"/>
          <w:sz w:val="28"/>
          <w:szCs w:val="28"/>
        </w:rPr>
      </w:pPr>
    </w:p>
    <w:p w14:paraId="15E80DCF" w14:textId="77777777" w:rsidR="00670B1F" w:rsidRDefault="00670B1F" w:rsidP="00FA62A8">
      <w:pPr>
        <w:rPr>
          <w:rFonts w:ascii="Times New Roman" w:hAnsi="Times New Roman" w:cs="Times New Roman"/>
          <w:sz w:val="28"/>
          <w:szCs w:val="28"/>
        </w:rPr>
      </w:pPr>
    </w:p>
    <w:p w14:paraId="2E1597AD" w14:textId="77777777" w:rsidR="00670B1F" w:rsidRDefault="00670B1F" w:rsidP="00FA62A8">
      <w:pPr>
        <w:rPr>
          <w:rFonts w:ascii="Times New Roman" w:hAnsi="Times New Roman" w:cs="Times New Roman"/>
          <w:sz w:val="28"/>
          <w:szCs w:val="28"/>
        </w:rPr>
      </w:pPr>
    </w:p>
    <w:p w14:paraId="028E3FED" w14:textId="77777777" w:rsidR="00670B1F" w:rsidRDefault="00670B1F" w:rsidP="00FA62A8">
      <w:pPr>
        <w:rPr>
          <w:rFonts w:ascii="Times New Roman" w:hAnsi="Times New Roman" w:cs="Times New Roman"/>
          <w:sz w:val="28"/>
          <w:szCs w:val="28"/>
        </w:rPr>
      </w:pPr>
    </w:p>
    <w:p w14:paraId="2B28A966" w14:textId="77777777" w:rsidR="00670B1F" w:rsidRDefault="00670B1F" w:rsidP="00FA62A8">
      <w:pPr>
        <w:rPr>
          <w:rFonts w:ascii="Times New Roman" w:hAnsi="Times New Roman" w:cs="Times New Roman"/>
          <w:sz w:val="28"/>
          <w:szCs w:val="28"/>
        </w:rPr>
      </w:pPr>
    </w:p>
    <w:p w14:paraId="1B7F2368" w14:textId="77777777" w:rsidR="00670B1F" w:rsidRDefault="00670B1F" w:rsidP="00FA62A8">
      <w:pPr>
        <w:rPr>
          <w:rFonts w:ascii="Times New Roman" w:hAnsi="Times New Roman" w:cs="Times New Roman"/>
          <w:sz w:val="28"/>
          <w:szCs w:val="28"/>
        </w:rPr>
      </w:pPr>
    </w:p>
    <w:p w14:paraId="3A831721" w14:textId="77777777" w:rsidR="00670B1F" w:rsidRDefault="00670B1F" w:rsidP="00FA62A8">
      <w:pPr>
        <w:rPr>
          <w:rFonts w:ascii="Times New Roman" w:hAnsi="Times New Roman" w:cs="Times New Roman"/>
          <w:sz w:val="28"/>
          <w:szCs w:val="28"/>
        </w:rPr>
      </w:pPr>
    </w:p>
    <w:p w14:paraId="749C7C7B" w14:textId="77777777" w:rsidR="00670B1F" w:rsidRDefault="00670B1F" w:rsidP="00FA62A8">
      <w:pPr>
        <w:rPr>
          <w:rFonts w:ascii="Times New Roman" w:hAnsi="Times New Roman" w:cs="Times New Roman"/>
          <w:sz w:val="28"/>
          <w:szCs w:val="28"/>
        </w:rPr>
      </w:pPr>
    </w:p>
    <w:p w14:paraId="38ECF882" w14:textId="77777777" w:rsidR="00670B1F" w:rsidRDefault="00670B1F" w:rsidP="00FA62A8">
      <w:pPr>
        <w:rPr>
          <w:rFonts w:ascii="Times New Roman" w:hAnsi="Times New Roman" w:cs="Times New Roman"/>
          <w:sz w:val="28"/>
          <w:szCs w:val="28"/>
        </w:rPr>
      </w:pPr>
    </w:p>
    <w:p w14:paraId="6DE0EA60" w14:textId="77777777" w:rsidR="00670B1F" w:rsidRDefault="00670B1F" w:rsidP="00FA62A8">
      <w:pPr>
        <w:rPr>
          <w:rFonts w:ascii="Times New Roman" w:hAnsi="Times New Roman" w:cs="Times New Roman"/>
          <w:sz w:val="28"/>
          <w:szCs w:val="28"/>
        </w:rPr>
      </w:pPr>
    </w:p>
    <w:p w14:paraId="68853642" w14:textId="77777777" w:rsidR="00670B1F" w:rsidRDefault="00670B1F" w:rsidP="00FA62A8">
      <w:pPr>
        <w:rPr>
          <w:rFonts w:ascii="Times New Roman" w:hAnsi="Times New Roman" w:cs="Times New Roman"/>
          <w:sz w:val="28"/>
          <w:szCs w:val="28"/>
        </w:rPr>
      </w:pPr>
    </w:p>
    <w:p w14:paraId="0936ACF8" w14:textId="77777777" w:rsidR="00670B1F" w:rsidRDefault="00670B1F" w:rsidP="00FA62A8">
      <w:pPr>
        <w:rPr>
          <w:rFonts w:ascii="Times New Roman" w:hAnsi="Times New Roman" w:cs="Times New Roman"/>
          <w:sz w:val="28"/>
          <w:szCs w:val="28"/>
        </w:rPr>
      </w:pPr>
    </w:p>
    <w:p w14:paraId="4E6779B0" w14:textId="77777777" w:rsidR="00670B1F" w:rsidRDefault="00670B1F" w:rsidP="00FA62A8">
      <w:pPr>
        <w:rPr>
          <w:rFonts w:ascii="Times New Roman" w:hAnsi="Times New Roman" w:cs="Times New Roman"/>
          <w:sz w:val="28"/>
          <w:szCs w:val="28"/>
        </w:rPr>
      </w:pPr>
    </w:p>
    <w:p w14:paraId="04FD7F45" w14:textId="77777777" w:rsidR="00670B1F" w:rsidRDefault="00670B1F" w:rsidP="00FA62A8">
      <w:pPr>
        <w:rPr>
          <w:rFonts w:ascii="Times New Roman" w:hAnsi="Times New Roman" w:cs="Times New Roman"/>
          <w:sz w:val="28"/>
          <w:szCs w:val="28"/>
        </w:rPr>
      </w:pPr>
    </w:p>
    <w:p w14:paraId="2D184CC8" w14:textId="628AFDCA" w:rsidR="00670B1F" w:rsidRDefault="00670B1F" w:rsidP="00670B1F">
      <w:pPr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EXERCISE 3</w:t>
      </w:r>
    </w:p>
    <w:p w14:paraId="1DB30047" w14:textId="28ACB388" w:rsidR="00670B1F" w:rsidRDefault="00670B1F" w:rsidP="00670B1F">
      <w:pPr>
        <w:pStyle w:val="NormalWeb"/>
        <w:rPr>
          <w:b/>
          <w:bCs/>
          <w:sz w:val="40"/>
          <w:szCs w:val="40"/>
        </w:rPr>
      </w:pPr>
      <w:r>
        <w:t>CREATE A VIRTUAL HARD DISK AND ALLOCATE THE STORAGE USING VM WARE WORKSTATION</w:t>
      </w:r>
    </w:p>
    <w:p w14:paraId="1BEF4E48" w14:textId="6E5D390A" w:rsidR="00670B1F" w:rsidRDefault="00670B1F" w:rsidP="00670B1F">
      <w:pPr>
        <w:pStyle w:val="NormalWeb"/>
        <w:rPr>
          <w:b/>
          <w:bCs/>
          <w:sz w:val="40"/>
          <w:szCs w:val="40"/>
        </w:rPr>
      </w:pPr>
      <w:proofErr w:type="gramStart"/>
      <w:r>
        <w:rPr>
          <w:b/>
          <w:bCs/>
          <w:sz w:val="40"/>
          <w:szCs w:val="40"/>
        </w:rPr>
        <w:t>DATE :</w:t>
      </w:r>
      <w:proofErr w:type="gramEnd"/>
      <w:r>
        <w:rPr>
          <w:b/>
          <w:bCs/>
          <w:sz w:val="40"/>
          <w:szCs w:val="40"/>
        </w:rPr>
        <w:t xml:space="preserve"> </w:t>
      </w:r>
    </w:p>
    <w:p w14:paraId="5C6C64F6" w14:textId="2EAC1D5D" w:rsidR="00670B1F" w:rsidRPr="003E6C90" w:rsidRDefault="00670B1F" w:rsidP="00670B1F">
      <w:pPr>
        <w:pStyle w:val="NormalWeb"/>
        <w:rPr>
          <w:sz w:val="28"/>
          <w:szCs w:val="28"/>
        </w:rPr>
      </w:pPr>
      <w:r>
        <w:rPr>
          <w:b/>
          <w:bCs/>
          <w:sz w:val="40"/>
          <w:szCs w:val="40"/>
        </w:rPr>
        <w:t xml:space="preserve">AIM: </w:t>
      </w:r>
      <w:r w:rsidRPr="003E6C90">
        <w:rPr>
          <w:sz w:val="28"/>
          <w:szCs w:val="28"/>
        </w:rPr>
        <w:t>To create a Virtual Hard Disk and allocate storage using VMWare Workstation.</w:t>
      </w:r>
    </w:p>
    <w:p w14:paraId="456A1087" w14:textId="77777777" w:rsidR="00670B1F" w:rsidRPr="00591BCF" w:rsidRDefault="00670B1F" w:rsidP="00670B1F">
      <w:pPr>
        <w:pStyle w:val="NormalWeb"/>
        <w:rPr>
          <w:b/>
          <w:bCs/>
          <w:sz w:val="40"/>
          <w:szCs w:val="40"/>
        </w:rPr>
      </w:pPr>
      <w:r w:rsidRPr="00591BCF">
        <w:rPr>
          <w:b/>
          <w:bCs/>
          <w:sz w:val="40"/>
          <w:szCs w:val="40"/>
        </w:rPr>
        <w:t xml:space="preserve">OUTPUT STEPS AND IMPLEMENTAION  </w:t>
      </w:r>
    </w:p>
    <w:p w14:paraId="1108D8BF" w14:textId="77777777" w:rsidR="00670B1F" w:rsidRDefault="00670B1F" w:rsidP="00670B1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85912">
        <w:rPr>
          <w:rFonts w:ascii="Times New Roman" w:hAnsi="Times New Roman" w:cs="Times New Roman"/>
          <w:b/>
          <w:bCs/>
          <w:sz w:val="28"/>
          <w:szCs w:val="28"/>
        </w:rPr>
        <w:t>STEP 1</w:t>
      </w:r>
    </w:p>
    <w:p w14:paraId="655E44FF" w14:textId="77777777" w:rsidR="00D90872" w:rsidRPr="00D90872" w:rsidRDefault="00D90872" w:rsidP="00FA62A8">
      <w:pPr>
        <w:rPr>
          <w:rFonts w:ascii="Times New Roman" w:hAnsi="Times New Roman" w:cs="Times New Roman"/>
          <w:sz w:val="28"/>
          <w:szCs w:val="28"/>
        </w:rPr>
      </w:pPr>
    </w:p>
    <w:sectPr w:rsidR="00D90872" w:rsidRPr="00D90872" w:rsidSect="00F85912">
      <w:pgSz w:w="11906" w:h="16838"/>
      <w:pgMar w:top="426" w:right="849" w:bottom="0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wMDAytzQxNwOSBko6SsGpxcWZ+XkgBYa1AP6K9nEsAAAA"/>
  </w:docVars>
  <w:rsids>
    <w:rsidRoot w:val="001A2D82"/>
    <w:rsid w:val="001A2D82"/>
    <w:rsid w:val="001A3C0D"/>
    <w:rsid w:val="003F019C"/>
    <w:rsid w:val="00490B0D"/>
    <w:rsid w:val="004A70DD"/>
    <w:rsid w:val="00591BCF"/>
    <w:rsid w:val="00601E3C"/>
    <w:rsid w:val="00670B1F"/>
    <w:rsid w:val="006908E6"/>
    <w:rsid w:val="006914EC"/>
    <w:rsid w:val="00733546"/>
    <w:rsid w:val="0085162A"/>
    <w:rsid w:val="009A5CF6"/>
    <w:rsid w:val="00C70E05"/>
    <w:rsid w:val="00D90872"/>
    <w:rsid w:val="00DB24B6"/>
    <w:rsid w:val="00EB7410"/>
    <w:rsid w:val="00EF3704"/>
    <w:rsid w:val="00F5440C"/>
    <w:rsid w:val="00F562DF"/>
    <w:rsid w:val="00F85912"/>
    <w:rsid w:val="00FA6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D7C83"/>
  <w15:chartTrackingRefBased/>
  <w15:docId w15:val="{386619CF-2AFF-4DC5-B147-44E7E2369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91B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35</Words>
  <Characters>1344</Characters>
  <Application>Microsoft Office Word</Application>
  <DocSecurity>0</DocSecurity>
  <Lines>11</Lines>
  <Paragraphs>3</Paragraphs>
  <ScaleCrop>false</ScaleCrop>
  <Company/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l Raj</dc:creator>
  <cp:keywords/>
  <dc:description/>
  <cp:lastModifiedBy>niteesh3054@outlook.com</cp:lastModifiedBy>
  <cp:revision>2</cp:revision>
  <dcterms:created xsi:type="dcterms:W3CDTF">2024-06-22T03:24:00Z</dcterms:created>
  <dcterms:modified xsi:type="dcterms:W3CDTF">2024-06-22T03:24:00Z</dcterms:modified>
</cp:coreProperties>
</file>